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C7097" w14:textId="288A6FB2" w:rsidR="00A11777" w:rsidRPr="00A75C38" w:rsidRDefault="00A11777" w:rsidP="00A75C38">
      <w:pPr>
        <w:spacing w:line="240" w:lineRule="auto"/>
        <w:ind w:left="360" w:hanging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75C38">
        <w:rPr>
          <w:rFonts w:ascii="Times New Roman" w:hAnsi="Times New Roman" w:cs="Times New Roman"/>
          <w:b/>
          <w:bCs/>
          <w:sz w:val="24"/>
          <w:szCs w:val="24"/>
        </w:rPr>
        <w:t xml:space="preserve">Q1] </w:t>
      </w:r>
    </w:p>
    <w:p w14:paraId="3299D3C7" w14:textId="4FFCC645" w:rsidR="007D0233" w:rsidRPr="00A75C38" w:rsidRDefault="007D0233" w:rsidP="00A75C3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75C38">
        <w:rPr>
          <w:rFonts w:ascii="Times New Roman" w:hAnsi="Times New Roman" w:cs="Times New Roman"/>
          <w:b/>
          <w:bCs/>
          <w:sz w:val="24"/>
          <w:szCs w:val="24"/>
          <w:u w:val="single"/>
        </w:rPr>
        <w:t>System Specification:</w:t>
      </w:r>
    </w:p>
    <w:p w14:paraId="2F4F3769" w14:textId="11EBB534" w:rsidR="007D0233" w:rsidRPr="00A75C38" w:rsidRDefault="007D0233" w:rsidP="00A75C38">
      <w:pPr>
        <w:pStyle w:val="ListParagraph"/>
        <w:spacing w:line="240" w:lineRule="auto"/>
        <w:ind w:left="36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75C38">
        <w:rPr>
          <w:rFonts w:ascii="Times New Roman" w:hAnsi="Times New Roman" w:cs="Times New Roman"/>
          <w:b/>
          <w:bCs/>
          <w:sz w:val="24"/>
          <w:szCs w:val="24"/>
        </w:rPr>
        <w:t>Epoch = 40</w:t>
      </w:r>
    </w:p>
    <w:p w14:paraId="1A9339F9" w14:textId="51452D43" w:rsidR="007D0233" w:rsidRPr="00A75C38" w:rsidRDefault="007D0233" w:rsidP="00A75C38">
      <w:pPr>
        <w:pStyle w:val="ListParagraph"/>
        <w:spacing w:line="240" w:lineRule="auto"/>
        <w:ind w:left="36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75C38">
        <w:rPr>
          <w:rFonts w:ascii="Times New Roman" w:hAnsi="Times New Roman" w:cs="Times New Roman"/>
          <w:b/>
          <w:bCs/>
          <w:sz w:val="24"/>
          <w:szCs w:val="24"/>
        </w:rPr>
        <w:t>η = 0.01</w:t>
      </w:r>
    </w:p>
    <w:p w14:paraId="65E65215" w14:textId="65C0AF90" w:rsidR="00EA2568" w:rsidRPr="00A75C38" w:rsidRDefault="00EA2568" w:rsidP="00A75C3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sz w:val="24"/>
          <w:szCs w:val="24"/>
        </w:rPr>
        <w:t>I tried for various η and Epoch.</w:t>
      </w:r>
    </w:p>
    <w:p w14:paraId="3A5E4C2C" w14:textId="19B0C99E" w:rsidR="00C47D28" w:rsidRPr="00A75C38" w:rsidRDefault="00EA2568" w:rsidP="00A75C38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sz w:val="24"/>
          <w:szCs w:val="24"/>
        </w:rPr>
        <w:t>Best two trails were</w:t>
      </w:r>
      <w:r w:rsidR="00C47D28" w:rsidRPr="00A75C3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2174AA60" w14:textId="41E7EE69" w:rsidR="00C47D28" w:rsidRPr="00A75C38" w:rsidRDefault="00C47D28" w:rsidP="00A75C38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sz w:val="24"/>
          <w:szCs w:val="24"/>
        </w:rPr>
        <w:t>For</w:t>
      </w:r>
      <w:r w:rsidR="00EA2568" w:rsidRPr="00A75C38">
        <w:rPr>
          <w:rFonts w:ascii="Times New Roman" w:hAnsi="Times New Roman" w:cs="Times New Roman"/>
          <w:sz w:val="24"/>
          <w:szCs w:val="24"/>
        </w:rPr>
        <w:t xml:space="preserve"> η = 0.01 and Epoch = 51</w:t>
      </w:r>
      <w:r w:rsidRPr="00A75C38">
        <w:rPr>
          <w:rFonts w:ascii="Times New Roman" w:hAnsi="Times New Roman" w:cs="Times New Roman"/>
          <w:sz w:val="24"/>
          <w:szCs w:val="24"/>
        </w:rPr>
        <w:t xml:space="preserve"> where True Positives were 79 and False Positives were 20.</w:t>
      </w:r>
    </w:p>
    <w:p w14:paraId="5628F79F" w14:textId="687D13FC" w:rsidR="00C47D28" w:rsidRPr="00A75C38" w:rsidRDefault="00EA2568" w:rsidP="00A75C38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sz w:val="24"/>
          <w:szCs w:val="24"/>
        </w:rPr>
        <w:t>For η = 0.01 and Epoch = 41 where True Positives were 7</w:t>
      </w:r>
      <w:r w:rsidR="00C47D28" w:rsidRPr="00A75C38">
        <w:rPr>
          <w:rFonts w:ascii="Times New Roman" w:hAnsi="Times New Roman" w:cs="Times New Roman"/>
          <w:sz w:val="24"/>
          <w:szCs w:val="24"/>
        </w:rPr>
        <w:t>4</w:t>
      </w:r>
      <w:r w:rsidRPr="00A75C38">
        <w:rPr>
          <w:rFonts w:ascii="Times New Roman" w:hAnsi="Times New Roman" w:cs="Times New Roman"/>
          <w:sz w:val="24"/>
          <w:szCs w:val="24"/>
        </w:rPr>
        <w:t xml:space="preserve"> and False Positives were 1</w:t>
      </w:r>
      <w:r w:rsidR="00C47D28" w:rsidRPr="00A75C38">
        <w:rPr>
          <w:rFonts w:ascii="Times New Roman" w:hAnsi="Times New Roman" w:cs="Times New Roman"/>
          <w:sz w:val="24"/>
          <w:szCs w:val="24"/>
        </w:rPr>
        <w:t>2</w:t>
      </w:r>
      <w:r w:rsidRPr="00A75C38">
        <w:rPr>
          <w:rFonts w:ascii="Times New Roman" w:hAnsi="Times New Roman" w:cs="Times New Roman"/>
          <w:sz w:val="24"/>
          <w:szCs w:val="24"/>
        </w:rPr>
        <w:t xml:space="preserve">. Here </w:t>
      </w:r>
      <w:r w:rsidR="00C47D28" w:rsidRPr="00A75C38">
        <w:rPr>
          <w:rFonts w:ascii="Times New Roman" w:hAnsi="Times New Roman" w:cs="Times New Roman"/>
          <w:sz w:val="24"/>
          <w:szCs w:val="24"/>
        </w:rPr>
        <w:t>a better result was produces with lower epoch and thus these values were selected.</w:t>
      </w:r>
    </w:p>
    <w:p w14:paraId="029B3409" w14:textId="2E38D623" w:rsidR="00435C8F" w:rsidRPr="00A75C38" w:rsidRDefault="00435C8F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sz w:val="24"/>
          <w:szCs w:val="24"/>
        </w:rPr>
        <w:t xml:space="preserve">Lower values of </w:t>
      </w:r>
      <w:r w:rsidR="00C47D28" w:rsidRPr="00A75C38">
        <w:rPr>
          <w:rFonts w:ascii="Times New Roman" w:hAnsi="Times New Roman" w:cs="Times New Roman"/>
          <w:sz w:val="24"/>
          <w:szCs w:val="24"/>
        </w:rPr>
        <w:t>η like 0.005 required more than 150 Epoch and still did not perform substantially better and needed longer training times.</w:t>
      </w:r>
    </w:p>
    <w:p w14:paraId="02BC7318" w14:textId="5AC37049" w:rsidR="00745EA5" w:rsidRPr="00A75C38" w:rsidRDefault="00745EA5" w:rsidP="00A75C3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b/>
          <w:bCs/>
          <w:sz w:val="24"/>
          <w:szCs w:val="24"/>
          <w:u w:val="single"/>
        </w:rPr>
        <w:t>Results</w:t>
      </w:r>
      <w:r w:rsidRPr="00A75C3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6B78FA4" w14:textId="1B0E485E" w:rsidR="00745EA5" w:rsidRPr="00A75C38" w:rsidRDefault="00745EA5" w:rsidP="00A75C38">
      <w:pPr>
        <w:pStyle w:val="ListParagraph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DFB040F" w14:textId="18BAFC81" w:rsidR="00745EA5" w:rsidRPr="00A75C38" w:rsidRDefault="00745EA5" w:rsidP="00A75C38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75C38">
        <w:rPr>
          <w:rFonts w:ascii="Times New Roman" w:hAnsi="Times New Roman" w:cs="Times New Roman"/>
          <w:sz w:val="24"/>
          <w:szCs w:val="24"/>
          <w:u w:val="single"/>
        </w:rPr>
        <w:t xml:space="preserve">Heatmap </w:t>
      </w:r>
      <w:r w:rsidR="00600AD5" w:rsidRPr="00A75C38">
        <w:rPr>
          <w:rFonts w:ascii="Times New Roman" w:hAnsi="Times New Roman" w:cs="Times New Roman"/>
          <w:sz w:val="24"/>
          <w:szCs w:val="24"/>
          <w:u w:val="single"/>
        </w:rPr>
        <w:t>of Original weights and weights after training</w:t>
      </w:r>
      <w:r w:rsidR="00284182" w:rsidRPr="00A75C38"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47D84419" w14:textId="77777777" w:rsidR="00600AD5" w:rsidRPr="00A75C38" w:rsidRDefault="00600AD5" w:rsidP="00A75C38">
      <w:pPr>
        <w:pStyle w:val="ListParagraph"/>
        <w:spacing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5423183A" w14:textId="72A1B761" w:rsidR="00600AD5" w:rsidRPr="00A75C38" w:rsidRDefault="00DF3447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A45360" wp14:editId="5ABFE683">
                <wp:simplePos x="0" y="0"/>
                <wp:positionH relativeFrom="margin">
                  <wp:align>center</wp:align>
                </wp:positionH>
                <wp:positionV relativeFrom="paragraph">
                  <wp:posOffset>3172486</wp:posOffset>
                </wp:positionV>
                <wp:extent cx="4941518" cy="51983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41518" cy="5198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F58089C" w14:textId="4906223A" w:rsidR="00600AD5" w:rsidRPr="00DF3447" w:rsidRDefault="00600AD5" w:rsidP="00DF344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DF3447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Fig 1.</w:t>
                            </w:r>
                            <w:r w:rsidR="00435C8F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1</w:t>
                            </w:r>
                            <w:r w:rsidRPr="00DF3447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(a) Heatmap of weights before training. Fig 1.</w:t>
                            </w:r>
                            <w:r w:rsidR="006F414A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1</w:t>
                            </w:r>
                            <w:r w:rsidRPr="00DF3447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(b) Heatmap of weights after </w:t>
                            </w:r>
                            <w:r w:rsidR="00DF3447" w:rsidRPr="00DF3447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train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0A4536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249.8pt;width:389.1pt;height:40.95pt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" fillcolor="white [3201]" stroked="f" strokeweight=".5pt">
                <v:textbox>
                  <w:txbxContent>
                    <w:p w14:paraId="0F58089C" w14:textId="4906223A" w:rsidR="00600AD5" w:rsidRPr="00DF3447" w:rsidRDefault="00600AD5" w:rsidP="00DF3447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</w:pPr>
                      <w:r w:rsidRPr="00DF3447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Fig 1.</w:t>
                      </w:r>
                      <w:r w:rsidR="00435C8F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1</w:t>
                      </w:r>
                      <w:r w:rsidRPr="00DF3447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 xml:space="preserve"> (a) Heatmap of weights before training. Fig 1.</w:t>
                      </w:r>
                      <w:r w:rsidR="006F414A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1</w:t>
                      </w:r>
                      <w:r w:rsidRPr="00DF3447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 xml:space="preserve">(b) Heatmap of weights after </w:t>
                      </w:r>
                      <w:r w:rsidR="00DF3447" w:rsidRPr="00DF3447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training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75C3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B2CFCD" wp14:editId="1A77D19A">
                <wp:simplePos x="0" y="0"/>
                <wp:positionH relativeFrom="column">
                  <wp:posOffset>3882999</wp:posOffset>
                </wp:positionH>
                <wp:positionV relativeFrom="paragraph">
                  <wp:posOffset>2778359</wp:posOffset>
                </wp:positionV>
                <wp:extent cx="676275" cy="263047"/>
                <wp:effectExtent l="0" t="0" r="9525" b="381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275" cy="26304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2A6BEBA" w14:textId="02E24375" w:rsidR="00DF3447" w:rsidRPr="00DF3447" w:rsidRDefault="00DF3447" w:rsidP="00DF3447">
                            <w:pPr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DF3447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B2CFCD" id="Text Box 6" o:spid="_x0000_s1027" type="#_x0000_t202" style="position:absolute;left:0;text-align:left;margin-left:305.75pt;margin-top:218.75pt;width:53.25pt;height:20.7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" fillcolor="white [3201]" stroked="f" strokeweight=".5pt">
                <v:textbox>
                  <w:txbxContent>
                    <w:p w14:paraId="12A6BEBA" w14:textId="02E24375" w:rsidR="00DF3447" w:rsidRPr="00DF3447" w:rsidRDefault="00DF3447" w:rsidP="00DF3447">
                      <w:pPr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DF3447">
                        <w:rPr>
                          <w:i/>
                          <w:iCs/>
                          <w:sz w:val="20"/>
                          <w:szCs w:val="2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Pr="00A75C3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D04D063" wp14:editId="5D9C2B4B">
                <wp:simplePos x="0" y="0"/>
                <wp:positionH relativeFrom="column">
                  <wp:posOffset>1064304</wp:posOffset>
                </wp:positionH>
                <wp:positionV relativeFrom="paragraph">
                  <wp:posOffset>2796862</wp:posOffset>
                </wp:positionV>
                <wp:extent cx="676275" cy="300625"/>
                <wp:effectExtent l="0" t="0" r="9525" b="444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275" cy="300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D8F4C4" w14:textId="68E95268" w:rsidR="00DF3447" w:rsidRPr="00DF3447" w:rsidRDefault="00DF3447" w:rsidP="00DF3447">
                            <w:pPr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DF3447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04D063" id="Text Box 4" o:spid="_x0000_s1028" type="#_x0000_t202" style="position:absolute;left:0;text-align:left;margin-left:83.8pt;margin-top:220.25pt;width:53.25pt;height:23.6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" fillcolor="white [3201]" stroked="f" strokeweight=".5pt">
                <v:textbox>
                  <w:txbxContent>
                    <w:p w14:paraId="78D8F4C4" w14:textId="68E95268" w:rsidR="00DF3447" w:rsidRPr="00DF3447" w:rsidRDefault="00DF3447" w:rsidP="00DF3447">
                      <w:pPr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DF3447">
                        <w:rPr>
                          <w:i/>
                          <w:iCs/>
                          <w:sz w:val="20"/>
                          <w:szCs w:val="2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Pr="00A75C3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0003EB7" wp14:editId="158217EF">
            <wp:extent cx="5696080" cy="2855934"/>
            <wp:effectExtent l="0" t="0" r="0" b="1905"/>
            <wp:docPr id="1" name="Picture 1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 with low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04518" cy="286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4EF29" w14:textId="7557D986" w:rsidR="00435C8F" w:rsidRPr="00A75C38" w:rsidRDefault="00435C8F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40DD85" w14:textId="417F0A43" w:rsidR="00435C8F" w:rsidRPr="00A75C38" w:rsidRDefault="00435C8F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082BA5" w14:textId="62F3B92E" w:rsidR="00435C8F" w:rsidRPr="00A75C38" w:rsidRDefault="00435C8F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81F6D5" w14:textId="2097C16E" w:rsidR="00435C8F" w:rsidRPr="00A75C38" w:rsidRDefault="00435C8F" w:rsidP="00A75C38">
      <w:pPr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sz w:val="24"/>
          <w:szCs w:val="24"/>
        </w:rPr>
        <w:br w:type="page"/>
      </w:r>
    </w:p>
    <w:p w14:paraId="1088D4DB" w14:textId="232B7140" w:rsidR="00435C8F" w:rsidRPr="00A75C38" w:rsidRDefault="00435C8F" w:rsidP="00A75C38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75C38">
        <w:rPr>
          <w:rFonts w:ascii="Times New Roman" w:hAnsi="Times New Roman" w:cs="Times New Roman"/>
          <w:sz w:val="24"/>
          <w:szCs w:val="24"/>
          <w:u w:val="single"/>
        </w:rPr>
        <w:lastRenderedPageBreak/>
        <w:t>Plot of Precision, Recall and F1 score</w:t>
      </w:r>
      <w:r w:rsidR="00A11777" w:rsidRPr="00A75C38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284182" w:rsidRPr="00A75C38">
        <w:rPr>
          <w:rFonts w:ascii="Times New Roman" w:hAnsi="Times New Roman" w:cs="Times New Roman"/>
          <w:sz w:val="24"/>
          <w:szCs w:val="24"/>
          <w:u w:val="single"/>
        </w:rPr>
        <w:t>and ROC curve</w:t>
      </w:r>
      <w:r w:rsidR="00A11777" w:rsidRPr="00A75C38"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7C60F564" w14:textId="420D3A78" w:rsidR="00435C8F" w:rsidRPr="00A75C38" w:rsidRDefault="00435C8F" w:rsidP="00A75C38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6815BDA" wp14:editId="2241D550">
            <wp:extent cx="4202482" cy="2555047"/>
            <wp:effectExtent l="0" t="0" r="7620" b="0"/>
            <wp:docPr id="13" name="Picture 1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line chart&#10;&#10;Description automatically generated"/>
                    <pic:cNvPicPr/>
                  </pic:nvPicPr>
                  <pic:blipFill rotWithShape="1">
                    <a:blip r:embed="rId8"/>
                    <a:srcRect t="5274"/>
                    <a:stretch/>
                  </pic:blipFill>
                  <pic:spPr bwMode="auto">
                    <a:xfrm>
                      <a:off x="0" y="0"/>
                      <a:ext cx="4221259" cy="25664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FE1DAE" w14:textId="4A4E8527" w:rsidR="00435C8F" w:rsidRPr="00A75C38" w:rsidRDefault="00435C8F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0E4C627" wp14:editId="6FA174C1">
                <wp:simplePos x="0" y="0"/>
                <wp:positionH relativeFrom="column">
                  <wp:posOffset>676405</wp:posOffset>
                </wp:positionH>
                <wp:positionV relativeFrom="paragraph">
                  <wp:posOffset>4288</wp:posOffset>
                </wp:positionV>
                <wp:extent cx="5116509" cy="450937"/>
                <wp:effectExtent l="0" t="0" r="8255" b="63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16509" cy="45093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E34AE3E" w14:textId="71AE4026" w:rsidR="00435C8F" w:rsidRPr="00435C8F" w:rsidRDefault="00435C8F" w:rsidP="00435C8F">
                            <w:pPr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435C8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Fig 1.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2</w:t>
                            </w:r>
                            <w:r w:rsidRPr="00435C8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Graph of Precision, Recall and F1 score fo</w:t>
                            </w:r>
                            <w:r w:rsidR="001A5600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r</w:t>
                            </w:r>
                            <w:r w:rsidRPr="00435C8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evaluation of model after testing it on 100 samples of 0s and 1s each shuffled togeth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0E4C627" id="Text Box 11" o:spid="_x0000_s1029" type="#_x0000_t202" style="position:absolute;left:0;text-align:left;margin-left:53.25pt;margin-top:.35pt;width:402.85pt;height:35.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" fillcolor="white [3201]" stroked="f" strokeweight=".5pt">
                <v:textbox>
                  <w:txbxContent>
                    <w:p w14:paraId="5E34AE3E" w14:textId="71AE4026" w:rsidR="00435C8F" w:rsidRPr="00435C8F" w:rsidRDefault="00435C8F" w:rsidP="00435C8F">
                      <w:pPr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435C8F">
                        <w:rPr>
                          <w:i/>
                          <w:iCs/>
                          <w:sz w:val="20"/>
                          <w:szCs w:val="20"/>
                        </w:rPr>
                        <w:t>Fig 1.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</w:rPr>
                        <w:t>2</w:t>
                      </w:r>
                      <w:r w:rsidRPr="00435C8F">
                        <w:rPr>
                          <w:i/>
                          <w:iCs/>
                          <w:sz w:val="20"/>
                          <w:szCs w:val="20"/>
                        </w:rPr>
                        <w:t xml:space="preserve"> Graph of Precision, Recall and F1 score fo</w:t>
                      </w:r>
                      <w:r w:rsidR="001A5600">
                        <w:rPr>
                          <w:i/>
                          <w:iCs/>
                          <w:sz w:val="20"/>
                          <w:szCs w:val="20"/>
                        </w:rPr>
                        <w:t>r</w:t>
                      </w:r>
                      <w:r w:rsidRPr="00435C8F">
                        <w:rPr>
                          <w:i/>
                          <w:iCs/>
                          <w:sz w:val="20"/>
                          <w:szCs w:val="20"/>
                        </w:rPr>
                        <w:t xml:space="preserve"> evaluation of model after testing it on 100 samples of 0s and 1s each shuffled together.</w:t>
                      </w:r>
                    </w:p>
                  </w:txbxContent>
                </v:textbox>
              </v:shape>
            </w:pict>
          </mc:Fallback>
        </mc:AlternateContent>
      </w:r>
    </w:p>
    <w:p w14:paraId="088D4F05" w14:textId="5278123E" w:rsidR="00435C8F" w:rsidRPr="00A75C38" w:rsidRDefault="00435C8F" w:rsidP="00A75C38">
      <w:pPr>
        <w:pStyle w:val="ListParagraph"/>
        <w:spacing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06D786B9" w14:textId="155819F0" w:rsidR="00435C8F" w:rsidRPr="00A75C38" w:rsidRDefault="00435C8F" w:rsidP="00A75C38">
      <w:pPr>
        <w:pStyle w:val="ListParagraph"/>
        <w:spacing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6FE7BE89" w14:textId="71C56C43" w:rsidR="00435C8F" w:rsidRPr="00A75C38" w:rsidRDefault="00435C8F" w:rsidP="00A75C38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13B5F0D" wp14:editId="0EADB8CF">
                <wp:simplePos x="0" y="0"/>
                <wp:positionH relativeFrom="column">
                  <wp:posOffset>338203</wp:posOffset>
                </wp:positionH>
                <wp:positionV relativeFrom="paragraph">
                  <wp:posOffset>3308690</wp:posOffset>
                </wp:positionV>
                <wp:extent cx="6125227" cy="256784"/>
                <wp:effectExtent l="0" t="0" r="889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5227" cy="25678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CC23910" w14:textId="05F9C206" w:rsidR="00435C8F" w:rsidRPr="00667B62" w:rsidRDefault="00435C8F" w:rsidP="001A560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667B62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Fig 1.3 Graph of False Positives on X axis and True Positives on </w:t>
                            </w:r>
                            <w:r w:rsidR="001A5600" w:rsidRPr="00667B62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Y axis</w:t>
                            </w:r>
                            <w:r w:rsidR="00667B62" w:rsidRPr="00667B62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to determine optimal </w:t>
                            </w:r>
                            <w:r w:rsidR="00667B62" w:rsidRPr="00667B62">
                              <w:rPr>
                                <w:i/>
                                <w:iCs/>
                              </w:rPr>
                              <w:t>θ</w:t>
                            </w:r>
                            <w:r w:rsidR="001A5600" w:rsidRPr="00667B62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3B5F0D" id="Text Box 12" o:spid="_x0000_s1030" type="#_x0000_t202" style="position:absolute;left:0;text-align:left;margin-left:26.65pt;margin-top:260.55pt;width:482.3pt;height:20.2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" fillcolor="white [3201]" stroked="f" strokeweight=".5pt">
                <v:textbox>
                  <w:txbxContent>
                    <w:p w14:paraId="0CC23910" w14:textId="05F9C206" w:rsidR="00435C8F" w:rsidRPr="00667B62" w:rsidRDefault="00435C8F" w:rsidP="001A5600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18"/>
                          <w:szCs w:val="18"/>
                        </w:rPr>
                      </w:pPr>
                      <w:r w:rsidRPr="00667B62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 xml:space="preserve">Fig 1.3 Graph of False Positives on X axis and True Positives on </w:t>
                      </w:r>
                      <w:r w:rsidR="001A5600" w:rsidRPr="00667B62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Y axis</w:t>
                      </w:r>
                      <w:r w:rsidR="00667B62" w:rsidRPr="00667B62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 xml:space="preserve"> to determine optimal </w:t>
                      </w:r>
                      <w:r w:rsidR="00667B62" w:rsidRPr="00667B62">
                        <w:rPr>
                          <w:i/>
                          <w:iCs/>
                        </w:rPr>
                        <w:t>θ</w:t>
                      </w:r>
                      <w:r w:rsidR="001A5600" w:rsidRPr="00667B62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Pr="00A75C3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7005711" wp14:editId="7DE79BF6">
            <wp:extent cx="6456680" cy="3237978"/>
            <wp:effectExtent l="0" t="0" r="1270" b="635"/>
            <wp:docPr id="7" name="Picture 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line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74741" cy="32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74DBC" w14:textId="07CE07D5" w:rsidR="001A5600" w:rsidRPr="00A75C38" w:rsidRDefault="001A5600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0F2464" w14:textId="0ED0CDCF" w:rsidR="001A5600" w:rsidRPr="00A75C38" w:rsidRDefault="001A5600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7431E5" w14:textId="33AB2B22" w:rsidR="003D4B7E" w:rsidRPr="00A75C38" w:rsidRDefault="003D4B7E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A28474" w14:textId="77777777" w:rsidR="003D4B7E" w:rsidRPr="00A75C38" w:rsidRDefault="003D4B7E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415617" w14:textId="5D495B12" w:rsidR="00435C8F" w:rsidRPr="00A75C38" w:rsidRDefault="001A5600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sz w:val="24"/>
          <w:szCs w:val="24"/>
        </w:rPr>
        <w:lastRenderedPageBreak/>
        <w:t xml:space="preserve">The θ was selected as 24 as at that θ the False Positives were very less for a minimum compromise in True Positives. At θ = 23, True positives = 74 and False positives = 12. The value, θ = 22 saw in rise in False positives with a lesser increase in True positives. So, </w:t>
      </w:r>
      <w:r w:rsidR="00C47D28" w:rsidRPr="00A75C38">
        <w:rPr>
          <w:rFonts w:ascii="Times New Roman" w:hAnsi="Times New Roman" w:cs="Times New Roman"/>
          <w:sz w:val="24"/>
          <w:szCs w:val="24"/>
        </w:rPr>
        <w:t>at this point the slope is less than 1.</w:t>
      </w:r>
    </w:p>
    <w:p w14:paraId="7C3203D0" w14:textId="3997A4FB" w:rsidR="00DF3447" w:rsidRPr="00A75C38" w:rsidRDefault="00DF3447" w:rsidP="00A75C38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75C38">
        <w:rPr>
          <w:rFonts w:ascii="Times New Roman" w:hAnsi="Times New Roman" w:cs="Times New Roman"/>
          <w:sz w:val="24"/>
          <w:szCs w:val="24"/>
          <w:u w:val="single"/>
        </w:rPr>
        <w:t>Result of Challenge Set:</w:t>
      </w:r>
    </w:p>
    <w:p w14:paraId="09A10B7A" w14:textId="77777777" w:rsidR="001A5600" w:rsidRPr="00A75C38" w:rsidRDefault="001A5600" w:rsidP="00A75C38">
      <w:pPr>
        <w:pStyle w:val="ListParagraph"/>
        <w:spacing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79BBE611" w14:textId="0EA82001" w:rsidR="00DF3447" w:rsidRDefault="00DF3447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937C9D1" wp14:editId="457B0E98">
            <wp:extent cx="6186548" cy="926926"/>
            <wp:effectExtent l="0" t="0" r="5080" b="6985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 rotWithShape="1">
                    <a:blip r:embed="rId10"/>
                    <a:srcRect t="18778" b="30684"/>
                    <a:stretch/>
                  </pic:blipFill>
                  <pic:spPr bwMode="auto">
                    <a:xfrm>
                      <a:off x="0" y="0"/>
                      <a:ext cx="6215207" cy="931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7D711C" w14:textId="26661CDD" w:rsidR="00A75C38" w:rsidRPr="00A75C38" w:rsidRDefault="00A75C38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66E1776" wp14:editId="3886E727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325644" cy="444674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25644" cy="44467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ACA8E1E" w14:textId="0B8BFDF6" w:rsidR="00A75C38" w:rsidRPr="006C58F5" w:rsidRDefault="00A75C38" w:rsidP="00A75C38">
                            <w:pPr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6C58F5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Fig 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1</w:t>
                            </w:r>
                            <w:r w:rsidRPr="006C58F5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.4 The performance of neuron on the challenge set when the theta was set to optimal valu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6E1776" id="Text Box 26" o:spid="_x0000_s1031" type="#_x0000_t202" style="position:absolute;left:0;text-align:left;margin-left:0;margin-top:-.05pt;width:498.1pt;height:3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" fillcolor="white [3201]" stroked="f" strokeweight=".5pt">
                <v:textbox>
                  <w:txbxContent>
                    <w:p w14:paraId="3ACA8E1E" w14:textId="0B8BFDF6" w:rsidR="00A75C38" w:rsidRPr="006C58F5" w:rsidRDefault="00A75C38" w:rsidP="00A75C38">
                      <w:pPr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6C58F5">
                        <w:rPr>
                          <w:i/>
                          <w:iCs/>
                          <w:sz w:val="20"/>
                          <w:szCs w:val="20"/>
                        </w:rPr>
                        <w:t xml:space="preserve">Fig 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</w:rPr>
                        <w:t>1</w:t>
                      </w:r>
                      <w:r w:rsidRPr="006C58F5">
                        <w:rPr>
                          <w:i/>
                          <w:iCs/>
                          <w:sz w:val="20"/>
                          <w:szCs w:val="20"/>
                        </w:rPr>
                        <w:t>.4 The performance of neuron on the challenge set when the theta was set to optimal value.</w:t>
                      </w:r>
                    </w:p>
                  </w:txbxContent>
                </v:textbox>
              </v:shape>
            </w:pict>
          </mc:Fallback>
        </mc:AlternateContent>
      </w:r>
    </w:p>
    <w:p w14:paraId="35BC33DC" w14:textId="101E4522" w:rsidR="00C47D28" w:rsidRPr="00A75C38" w:rsidRDefault="00C47D28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4EE464" w14:textId="5348EFC1" w:rsidR="00C47D28" w:rsidRPr="00A75C38" w:rsidRDefault="00C47D28" w:rsidP="00A75C38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75C3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Analysis of Result: </w:t>
      </w:r>
    </w:p>
    <w:p w14:paraId="30229F19" w14:textId="3B3E4FB5" w:rsidR="00C47D28" w:rsidRPr="00A75C38" w:rsidRDefault="00C47D28" w:rsidP="00A75C38">
      <w:pPr>
        <w:pStyle w:val="ListParagraph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3996C2A" w14:textId="7354434E" w:rsidR="00FF27FB" w:rsidRPr="00A75C38" w:rsidRDefault="00667B62" w:rsidP="00A75C38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sz w:val="24"/>
          <w:szCs w:val="24"/>
        </w:rPr>
        <w:t>The heatmap of weights after training explicitly showcased change as compared to the original random weights declared earlier.</w:t>
      </w:r>
      <w:r w:rsidR="001E244B">
        <w:rPr>
          <w:rFonts w:ascii="Times New Roman" w:hAnsi="Times New Roman" w:cs="Times New Roman"/>
          <w:sz w:val="24"/>
          <w:szCs w:val="24"/>
        </w:rPr>
        <w:t xml:space="preserve"> Weights after training were close to what could be identified as 1.</w:t>
      </w:r>
      <w:r w:rsidR="00FF27FB" w:rsidRPr="00A75C38">
        <w:rPr>
          <w:rFonts w:ascii="Times New Roman" w:hAnsi="Times New Roman" w:cs="Times New Roman"/>
          <w:sz w:val="24"/>
          <w:szCs w:val="24"/>
        </w:rPr>
        <w:t xml:space="preserve"> The graph of Precision, Recall and F1 score was plotted. The graph intersected at one point </w:t>
      </w:r>
      <w:r w:rsidR="001E244B">
        <w:rPr>
          <w:rFonts w:ascii="Times New Roman" w:hAnsi="Times New Roman" w:cs="Times New Roman"/>
          <w:sz w:val="24"/>
          <w:szCs w:val="24"/>
        </w:rPr>
        <w:t xml:space="preserve">and </w:t>
      </w:r>
      <w:r w:rsidR="00FF27FB" w:rsidRPr="00A75C38">
        <w:rPr>
          <w:rFonts w:ascii="Times New Roman" w:hAnsi="Times New Roman" w:cs="Times New Roman"/>
          <w:sz w:val="24"/>
          <w:szCs w:val="24"/>
        </w:rPr>
        <w:t>F1 was high. ROC curve was plotted to find the optimal θ when test set was feed to the neuron. The</w:t>
      </w:r>
      <w:r w:rsidRPr="00A75C38">
        <w:rPr>
          <w:rFonts w:ascii="Times New Roman" w:hAnsi="Times New Roman" w:cs="Times New Roman"/>
          <w:sz w:val="24"/>
          <w:szCs w:val="24"/>
        </w:rPr>
        <w:t xml:space="preserve"> value of θ where the </w:t>
      </w:r>
      <w:r w:rsidR="00FF27FB" w:rsidRPr="00A75C38">
        <w:rPr>
          <w:rFonts w:ascii="Times New Roman" w:hAnsi="Times New Roman" w:cs="Times New Roman"/>
          <w:sz w:val="24"/>
          <w:szCs w:val="24"/>
        </w:rPr>
        <w:t>number</w:t>
      </w:r>
      <w:r w:rsidRPr="00A75C38">
        <w:rPr>
          <w:rFonts w:ascii="Times New Roman" w:hAnsi="Times New Roman" w:cs="Times New Roman"/>
          <w:sz w:val="24"/>
          <w:szCs w:val="24"/>
        </w:rPr>
        <w:t xml:space="preserve"> of True positives </w:t>
      </w:r>
      <w:r w:rsidR="001E244B">
        <w:rPr>
          <w:rFonts w:ascii="Times New Roman" w:hAnsi="Times New Roman" w:cs="Times New Roman"/>
          <w:sz w:val="24"/>
          <w:szCs w:val="24"/>
        </w:rPr>
        <w:t xml:space="preserve">were </w:t>
      </w:r>
      <w:r w:rsidR="00FF27FB" w:rsidRPr="00A75C38">
        <w:rPr>
          <w:rFonts w:ascii="Times New Roman" w:hAnsi="Times New Roman" w:cs="Times New Roman"/>
          <w:sz w:val="24"/>
          <w:szCs w:val="24"/>
        </w:rPr>
        <w:t>much</w:t>
      </w:r>
      <w:r w:rsidRPr="00A75C38">
        <w:rPr>
          <w:rFonts w:ascii="Times New Roman" w:hAnsi="Times New Roman" w:cs="Times New Roman"/>
          <w:sz w:val="24"/>
          <w:szCs w:val="24"/>
        </w:rPr>
        <w:t xml:space="preserve"> greater than the False negatives</w:t>
      </w:r>
      <w:r w:rsidR="00FF27FB" w:rsidRPr="00A75C38">
        <w:rPr>
          <w:rFonts w:ascii="Times New Roman" w:hAnsi="Times New Roman" w:cs="Times New Roman"/>
          <w:sz w:val="24"/>
          <w:szCs w:val="24"/>
        </w:rPr>
        <w:t xml:space="preserve"> and </w:t>
      </w:r>
      <w:r w:rsidR="001E244B">
        <w:rPr>
          <w:rFonts w:ascii="Times New Roman" w:hAnsi="Times New Roman" w:cs="Times New Roman"/>
          <w:sz w:val="24"/>
          <w:szCs w:val="24"/>
        </w:rPr>
        <w:t xml:space="preserve">number of True positives was fairly </w:t>
      </w:r>
      <w:proofErr w:type="spellStart"/>
      <w:r w:rsidR="00FF27FB" w:rsidRPr="00A75C38">
        <w:rPr>
          <w:rFonts w:ascii="Times New Roman" w:hAnsi="Times New Roman" w:cs="Times New Roman"/>
          <w:sz w:val="24"/>
          <w:szCs w:val="24"/>
        </w:rPr>
        <w:t>compr</w:t>
      </w:r>
      <w:r w:rsidR="00A52982" w:rsidRPr="00A75C38">
        <w:rPr>
          <w:rFonts w:ascii="Times New Roman" w:hAnsi="Times New Roman" w:cs="Times New Roman"/>
          <w:sz w:val="24"/>
          <w:szCs w:val="24"/>
        </w:rPr>
        <w:t>omisable</w:t>
      </w:r>
      <w:proofErr w:type="spellEnd"/>
      <w:r w:rsidR="00FF27FB" w:rsidRPr="00A75C38">
        <w:rPr>
          <w:rFonts w:ascii="Times New Roman" w:hAnsi="Times New Roman" w:cs="Times New Roman"/>
          <w:sz w:val="24"/>
          <w:szCs w:val="24"/>
        </w:rPr>
        <w:t xml:space="preserve"> </w:t>
      </w:r>
      <w:r w:rsidRPr="00A75C38">
        <w:rPr>
          <w:rFonts w:ascii="Times New Roman" w:hAnsi="Times New Roman" w:cs="Times New Roman"/>
          <w:sz w:val="24"/>
          <w:szCs w:val="24"/>
        </w:rPr>
        <w:t xml:space="preserve">was chosen </w:t>
      </w:r>
      <w:r w:rsidR="001E244B">
        <w:rPr>
          <w:rFonts w:ascii="Times New Roman" w:hAnsi="Times New Roman" w:cs="Times New Roman"/>
          <w:sz w:val="24"/>
          <w:szCs w:val="24"/>
        </w:rPr>
        <w:t>and</w:t>
      </w:r>
      <w:r w:rsidRPr="00A75C38">
        <w:rPr>
          <w:rFonts w:ascii="Times New Roman" w:hAnsi="Times New Roman" w:cs="Times New Roman"/>
          <w:sz w:val="24"/>
          <w:szCs w:val="24"/>
        </w:rPr>
        <w:t xml:space="preserve"> with a slope less than 1.</w:t>
      </w:r>
      <w:r w:rsidR="00FF27FB" w:rsidRPr="00A75C38">
        <w:rPr>
          <w:rFonts w:ascii="Times New Roman" w:hAnsi="Times New Roman" w:cs="Times New Roman"/>
          <w:sz w:val="24"/>
          <w:szCs w:val="24"/>
        </w:rPr>
        <w:t xml:space="preserve"> </w:t>
      </w:r>
      <w:r w:rsidRPr="00A75C38">
        <w:rPr>
          <w:rFonts w:ascii="Times New Roman" w:hAnsi="Times New Roman" w:cs="Times New Roman"/>
          <w:sz w:val="24"/>
          <w:szCs w:val="24"/>
        </w:rPr>
        <w:t xml:space="preserve">The </w:t>
      </w:r>
      <w:r w:rsidR="00FF27FB" w:rsidRPr="00A75C38">
        <w:rPr>
          <w:rFonts w:ascii="Times New Roman" w:hAnsi="Times New Roman" w:cs="Times New Roman"/>
          <w:sz w:val="24"/>
          <w:szCs w:val="24"/>
        </w:rPr>
        <w:t xml:space="preserve">optimal θ was fed to challenge set and tested for input of 9 and </w:t>
      </w:r>
      <w:proofErr w:type="gramStart"/>
      <w:r w:rsidR="00FF27FB" w:rsidRPr="00A75C38">
        <w:rPr>
          <w:rFonts w:ascii="Times New Roman" w:hAnsi="Times New Roman" w:cs="Times New Roman"/>
          <w:sz w:val="24"/>
          <w:szCs w:val="24"/>
        </w:rPr>
        <w:t>7</w:t>
      </w:r>
      <w:r w:rsidR="001E244B">
        <w:rPr>
          <w:rFonts w:ascii="Times New Roman" w:hAnsi="Times New Roman" w:cs="Times New Roman"/>
          <w:sz w:val="24"/>
          <w:szCs w:val="24"/>
        </w:rPr>
        <w:t xml:space="preserve">  and</w:t>
      </w:r>
      <w:proofErr w:type="gramEnd"/>
      <w:r w:rsidR="001E244B">
        <w:rPr>
          <w:rFonts w:ascii="Times New Roman" w:hAnsi="Times New Roman" w:cs="Times New Roman"/>
          <w:sz w:val="24"/>
          <w:szCs w:val="24"/>
        </w:rPr>
        <w:t xml:space="preserve"> True Positives True Negatives False Positives and False negative for the same were studied.</w:t>
      </w:r>
    </w:p>
    <w:p w14:paraId="145890BB" w14:textId="1FB40949" w:rsidR="00A11777" w:rsidRPr="00A75C38" w:rsidRDefault="00A11777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D4FBCD" w14:textId="7DCCCFD8" w:rsidR="00284182" w:rsidRPr="00A75C38" w:rsidRDefault="00284182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4E92A5" w14:textId="225CA37A" w:rsidR="00284182" w:rsidRPr="00A75C38" w:rsidRDefault="00284182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F84980" w14:textId="0E288699" w:rsidR="00284182" w:rsidRPr="00A75C38" w:rsidRDefault="00284182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C05FEB" w14:textId="462C8706" w:rsidR="00284182" w:rsidRPr="00A75C38" w:rsidRDefault="00284182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44C40D" w14:textId="2A21FC84" w:rsidR="00284182" w:rsidRPr="00A75C38" w:rsidRDefault="00284182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E12CF7" w14:textId="7D86F7D6" w:rsidR="00284182" w:rsidRPr="00A75C38" w:rsidRDefault="00284182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DED38A" w14:textId="28662648" w:rsidR="00284182" w:rsidRPr="00A75C38" w:rsidRDefault="00284182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D76721" w14:textId="6F9C480F" w:rsidR="00284182" w:rsidRPr="00A75C38" w:rsidRDefault="00284182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855704" w14:textId="6B68201F" w:rsidR="00284182" w:rsidRPr="00A75C38" w:rsidRDefault="00284182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4A54624" w14:textId="238096BE" w:rsidR="00284182" w:rsidRPr="00A75C38" w:rsidRDefault="00284182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23AB54" w14:textId="4E7060C0" w:rsidR="00284182" w:rsidRPr="00A75C38" w:rsidRDefault="00284182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3C782C" w14:textId="52DB0254" w:rsidR="00284182" w:rsidRPr="00A75C38" w:rsidRDefault="00284182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508C68" w14:textId="77777777" w:rsidR="00284182" w:rsidRPr="00A75C38" w:rsidRDefault="00284182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B710A3" w14:textId="60E1608D" w:rsidR="00A11777" w:rsidRPr="00A75C38" w:rsidRDefault="00A11777" w:rsidP="00A75C38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75C38">
        <w:rPr>
          <w:rFonts w:ascii="Times New Roman" w:hAnsi="Times New Roman" w:cs="Times New Roman"/>
          <w:b/>
          <w:bCs/>
          <w:sz w:val="24"/>
          <w:szCs w:val="24"/>
        </w:rPr>
        <w:t>Q2]</w:t>
      </w:r>
    </w:p>
    <w:p w14:paraId="174F9D0C" w14:textId="77777777" w:rsidR="00A11777" w:rsidRPr="00A75C38" w:rsidRDefault="00A11777" w:rsidP="00A75C3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75C38">
        <w:rPr>
          <w:rFonts w:ascii="Times New Roman" w:hAnsi="Times New Roman" w:cs="Times New Roman"/>
          <w:b/>
          <w:bCs/>
          <w:sz w:val="24"/>
          <w:szCs w:val="24"/>
          <w:u w:val="single"/>
        </w:rPr>
        <w:t>System Specification:</w:t>
      </w:r>
    </w:p>
    <w:p w14:paraId="64488E74" w14:textId="77777777" w:rsidR="00A11777" w:rsidRPr="00A75C38" w:rsidRDefault="00A11777" w:rsidP="00A75C38">
      <w:pPr>
        <w:pStyle w:val="ListParagraph"/>
        <w:spacing w:line="240" w:lineRule="auto"/>
        <w:ind w:left="36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75C38">
        <w:rPr>
          <w:rFonts w:ascii="Times New Roman" w:hAnsi="Times New Roman" w:cs="Times New Roman"/>
          <w:b/>
          <w:bCs/>
          <w:sz w:val="24"/>
          <w:szCs w:val="24"/>
        </w:rPr>
        <w:t>Epoch = 40</w:t>
      </w:r>
    </w:p>
    <w:p w14:paraId="257DA659" w14:textId="00D75F6D" w:rsidR="006C58F5" w:rsidRPr="00A75C38" w:rsidRDefault="00A11777" w:rsidP="00A75C38">
      <w:pPr>
        <w:pStyle w:val="ListParagraph"/>
        <w:spacing w:line="240" w:lineRule="auto"/>
        <w:ind w:left="36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75C38">
        <w:rPr>
          <w:rFonts w:ascii="Times New Roman" w:hAnsi="Times New Roman" w:cs="Times New Roman"/>
          <w:b/>
          <w:bCs/>
          <w:sz w:val="24"/>
          <w:szCs w:val="24"/>
        </w:rPr>
        <w:t>η = 0.01</w:t>
      </w:r>
    </w:p>
    <w:p w14:paraId="5FDF1CD2" w14:textId="77777777" w:rsidR="00A11777" w:rsidRPr="00A75C38" w:rsidRDefault="00A11777" w:rsidP="00A75C38">
      <w:pPr>
        <w:pStyle w:val="ListParagraph"/>
        <w:spacing w:line="240" w:lineRule="auto"/>
        <w:ind w:left="36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4B51A32" w14:textId="77777777" w:rsidR="00A11777" w:rsidRPr="00A75C38" w:rsidRDefault="00A11777" w:rsidP="00A75C38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b/>
          <w:bCs/>
          <w:sz w:val="24"/>
          <w:szCs w:val="24"/>
          <w:u w:val="single"/>
        </w:rPr>
        <w:t>Results</w:t>
      </w:r>
      <w:r w:rsidRPr="00A75C38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BBE78A1" w14:textId="77777777" w:rsidR="00A11777" w:rsidRPr="00A75C38" w:rsidRDefault="00A11777" w:rsidP="00A75C38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D2C8CEC" w14:textId="6800A928" w:rsidR="00A11777" w:rsidRPr="00A75C38" w:rsidRDefault="00A11777" w:rsidP="00A75C38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75C38">
        <w:rPr>
          <w:rFonts w:ascii="Times New Roman" w:hAnsi="Times New Roman" w:cs="Times New Roman"/>
          <w:sz w:val="24"/>
          <w:szCs w:val="24"/>
          <w:u w:val="single"/>
        </w:rPr>
        <w:t>Heatmap of Original weights and weights after training</w:t>
      </w:r>
      <w:r w:rsidR="00284182" w:rsidRPr="00A75C38"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504FD019" w14:textId="2BA67ED6" w:rsidR="00A11777" w:rsidRPr="00A75C38" w:rsidRDefault="00A11777" w:rsidP="00A75C38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75C3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9A335F7" wp14:editId="27A41853">
                <wp:simplePos x="0" y="0"/>
                <wp:positionH relativeFrom="margin">
                  <wp:align>center</wp:align>
                </wp:positionH>
                <wp:positionV relativeFrom="paragraph">
                  <wp:posOffset>2777734</wp:posOffset>
                </wp:positionV>
                <wp:extent cx="4941518" cy="519830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41518" cy="5198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7AAD945" w14:textId="2D5B8318" w:rsidR="00A11777" w:rsidRPr="00A11777" w:rsidRDefault="00A11777" w:rsidP="00A11777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A11777">
                              <w:rPr>
                                <w:rFonts w:asciiTheme="majorHAnsi" w:hAnsiTheme="majorHAnsi" w:cstheme="majorHAnsi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Fig 2.1 (a) Heatmap of weights before </w:t>
                            </w:r>
                            <w:proofErr w:type="spellStart"/>
                            <w:r w:rsidRPr="00A11777">
                              <w:rPr>
                                <w:rFonts w:asciiTheme="majorHAnsi" w:hAnsiTheme="majorHAnsi" w:cstheme="majorHAnsi"/>
                                <w:i/>
                                <w:iCs/>
                                <w:sz w:val="20"/>
                                <w:szCs w:val="20"/>
                              </w:rPr>
                              <w:t>presynaptically</w:t>
                            </w:r>
                            <w:proofErr w:type="spellEnd"/>
                            <w:r w:rsidRPr="00A11777">
                              <w:rPr>
                                <w:rFonts w:asciiTheme="majorHAnsi" w:hAnsiTheme="majorHAnsi" w:cstheme="majorHAnsi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-gated Hebb rule neuron training. Fig </w:t>
                            </w:r>
                            <w:r>
                              <w:rPr>
                                <w:rFonts w:asciiTheme="majorHAnsi" w:hAnsiTheme="majorHAnsi" w:cstheme="majorHAnsi"/>
                                <w:i/>
                                <w:iCs/>
                                <w:sz w:val="20"/>
                                <w:szCs w:val="20"/>
                              </w:rPr>
                              <w:t>2</w:t>
                            </w:r>
                            <w:r w:rsidRPr="00A11777">
                              <w:rPr>
                                <w:rFonts w:asciiTheme="majorHAnsi" w:hAnsiTheme="majorHAnsi" w:cstheme="majorHAnsi"/>
                                <w:i/>
                                <w:iCs/>
                                <w:sz w:val="20"/>
                                <w:szCs w:val="20"/>
                              </w:rPr>
                              <w:t>.</w:t>
                            </w:r>
                            <w:r w:rsidR="006F414A">
                              <w:rPr>
                                <w:rFonts w:asciiTheme="majorHAnsi" w:hAnsiTheme="majorHAnsi" w:cstheme="majorHAnsi"/>
                                <w:i/>
                                <w:iCs/>
                                <w:sz w:val="20"/>
                                <w:szCs w:val="20"/>
                              </w:rPr>
                              <w:t>1</w:t>
                            </w:r>
                            <w:r w:rsidRPr="00A11777">
                              <w:rPr>
                                <w:rFonts w:asciiTheme="majorHAnsi" w:hAnsiTheme="majorHAnsi" w:cstheme="majorHAnsi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(b) Heatmap of weights after </w:t>
                            </w:r>
                            <w:proofErr w:type="spellStart"/>
                            <w:r w:rsidRPr="00A11777">
                              <w:rPr>
                                <w:rFonts w:asciiTheme="majorHAnsi" w:hAnsiTheme="majorHAnsi" w:cstheme="majorHAnsi"/>
                                <w:i/>
                                <w:iCs/>
                                <w:sz w:val="20"/>
                                <w:szCs w:val="20"/>
                              </w:rPr>
                              <w:t>presynaptically</w:t>
                            </w:r>
                            <w:proofErr w:type="spellEnd"/>
                            <w:r w:rsidRPr="00A11777">
                              <w:rPr>
                                <w:rFonts w:asciiTheme="majorHAnsi" w:hAnsiTheme="majorHAnsi" w:cstheme="majorHAnsi"/>
                                <w:i/>
                                <w:iCs/>
                                <w:sz w:val="20"/>
                                <w:szCs w:val="20"/>
                              </w:rPr>
                              <w:t>-gated neuron train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A335F7" id="Text Box 15" o:spid="_x0000_s1032" type="#_x0000_t202" style="position:absolute;left:0;text-align:left;margin-left:0;margin-top:218.7pt;width:389.1pt;height:40.95pt;z-index:25166745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" fillcolor="white [3201]" stroked="f" strokeweight=".5pt">
                <v:textbox>
                  <w:txbxContent>
                    <w:p w14:paraId="67AAD945" w14:textId="2D5B8318" w:rsidR="00A11777" w:rsidRPr="00A11777" w:rsidRDefault="00A11777" w:rsidP="00A11777">
                      <w:pPr>
                        <w:jc w:val="center"/>
                        <w:rPr>
                          <w:rFonts w:asciiTheme="majorHAnsi" w:hAnsiTheme="majorHAnsi" w:cstheme="majorHAnsi"/>
                          <w:i/>
                          <w:iCs/>
                          <w:sz w:val="20"/>
                          <w:szCs w:val="20"/>
                        </w:rPr>
                      </w:pPr>
                      <w:r w:rsidRPr="00A11777">
                        <w:rPr>
                          <w:rFonts w:asciiTheme="majorHAnsi" w:hAnsiTheme="majorHAnsi" w:cstheme="majorHAnsi"/>
                          <w:i/>
                          <w:iCs/>
                          <w:sz w:val="20"/>
                          <w:szCs w:val="20"/>
                        </w:rPr>
                        <w:t xml:space="preserve">Fig 2.1 (a) Heatmap of weights before </w:t>
                      </w:r>
                      <w:proofErr w:type="spellStart"/>
                      <w:r w:rsidRPr="00A11777">
                        <w:rPr>
                          <w:rFonts w:asciiTheme="majorHAnsi" w:hAnsiTheme="majorHAnsi" w:cstheme="majorHAnsi"/>
                          <w:i/>
                          <w:iCs/>
                          <w:sz w:val="20"/>
                          <w:szCs w:val="20"/>
                        </w:rPr>
                        <w:t>presynaptically</w:t>
                      </w:r>
                      <w:proofErr w:type="spellEnd"/>
                      <w:r w:rsidRPr="00A11777">
                        <w:rPr>
                          <w:rFonts w:asciiTheme="majorHAnsi" w:hAnsiTheme="majorHAnsi" w:cstheme="majorHAnsi"/>
                          <w:i/>
                          <w:iCs/>
                          <w:sz w:val="20"/>
                          <w:szCs w:val="20"/>
                        </w:rPr>
                        <w:t xml:space="preserve">-gated Hebb rule neuron training. Fig </w:t>
                      </w:r>
                      <w:r>
                        <w:rPr>
                          <w:rFonts w:asciiTheme="majorHAnsi" w:hAnsiTheme="majorHAnsi" w:cstheme="majorHAnsi"/>
                          <w:i/>
                          <w:iCs/>
                          <w:sz w:val="20"/>
                          <w:szCs w:val="20"/>
                        </w:rPr>
                        <w:t>2</w:t>
                      </w:r>
                      <w:r w:rsidRPr="00A11777">
                        <w:rPr>
                          <w:rFonts w:asciiTheme="majorHAnsi" w:hAnsiTheme="majorHAnsi" w:cstheme="majorHAnsi"/>
                          <w:i/>
                          <w:iCs/>
                          <w:sz w:val="20"/>
                          <w:szCs w:val="20"/>
                        </w:rPr>
                        <w:t>.</w:t>
                      </w:r>
                      <w:r w:rsidR="006F414A">
                        <w:rPr>
                          <w:rFonts w:asciiTheme="majorHAnsi" w:hAnsiTheme="majorHAnsi" w:cstheme="majorHAnsi"/>
                          <w:i/>
                          <w:iCs/>
                          <w:sz w:val="20"/>
                          <w:szCs w:val="20"/>
                        </w:rPr>
                        <w:t>1</w:t>
                      </w:r>
                      <w:r w:rsidRPr="00A11777">
                        <w:rPr>
                          <w:rFonts w:asciiTheme="majorHAnsi" w:hAnsiTheme="majorHAnsi" w:cstheme="majorHAnsi"/>
                          <w:i/>
                          <w:iCs/>
                          <w:sz w:val="20"/>
                          <w:szCs w:val="20"/>
                        </w:rPr>
                        <w:t xml:space="preserve">(b) Heatmap of weights after </w:t>
                      </w:r>
                      <w:proofErr w:type="spellStart"/>
                      <w:r w:rsidRPr="00A11777">
                        <w:rPr>
                          <w:rFonts w:asciiTheme="majorHAnsi" w:hAnsiTheme="majorHAnsi" w:cstheme="majorHAnsi"/>
                          <w:i/>
                          <w:iCs/>
                          <w:sz w:val="20"/>
                          <w:szCs w:val="20"/>
                        </w:rPr>
                        <w:t>presynaptically</w:t>
                      </w:r>
                      <w:proofErr w:type="spellEnd"/>
                      <w:r w:rsidRPr="00A11777">
                        <w:rPr>
                          <w:rFonts w:asciiTheme="majorHAnsi" w:hAnsiTheme="majorHAnsi" w:cstheme="majorHAnsi"/>
                          <w:i/>
                          <w:iCs/>
                          <w:sz w:val="20"/>
                          <w:szCs w:val="20"/>
                        </w:rPr>
                        <w:t>-gated neuron training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75C3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11502D" wp14:editId="3B238453">
                <wp:simplePos x="0" y="0"/>
                <wp:positionH relativeFrom="column">
                  <wp:posOffset>3957546</wp:posOffset>
                </wp:positionH>
                <wp:positionV relativeFrom="paragraph">
                  <wp:posOffset>2515235</wp:posOffset>
                </wp:positionV>
                <wp:extent cx="676275" cy="263047"/>
                <wp:effectExtent l="0" t="0" r="9525" b="381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275" cy="26304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784A85C" w14:textId="77777777" w:rsidR="00A11777" w:rsidRPr="00DF3447" w:rsidRDefault="00A11777" w:rsidP="00A11777">
                            <w:pPr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DF3447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(b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11502D" id="Text Box 16" o:spid="_x0000_s1033" type="#_x0000_t202" style="position:absolute;left:0;text-align:left;margin-left:311.6pt;margin-top:198.05pt;width:53.25pt;height:20.7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" fillcolor="white [3201]" stroked="f" strokeweight=".5pt">
                <v:textbox>
                  <w:txbxContent>
                    <w:p w14:paraId="5784A85C" w14:textId="77777777" w:rsidR="00A11777" w:rsidRPr="00DF3447" w:rsidRDefault="00A11777" w:rsidP="00A11777">
                      <w:pPr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DF3447">
                        <w:rPr>
                          <w:i/>
                          <w:iCs/>
                          <w:sz w:val="20"/>
                          <w:szCs w:val="20"/>
                        </w:rPr>
                        <w:t>(b)</w:t>
                      </w:r>
                    </w:p>
                  </w:txbxContent>
                </v:textbox>
              </v:shape>
            </w:pict>
          </mc:Fallback>
        </mc:AlternateContent>
      </w:r>
      <w:r w:rsidRPr="00A75C3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CD491D6" wp14:editId="713AFDE9">
                <wp:simplePos x="0" y="0"/>
                <wp:positionH relativeFrom="column">
                  <wp:posOffset>1070523</wp:posOffset>
                </wp:positionH>
                <wp:positionV relativeFrom="paragraph">
                  <wp:posOffset>2496185</wp:posOffset>
                </wp:positionV>
                <wp:extent cx="676275" cy="300625"/>
                <wp:effectExtent l="0" t="0" r="9525" b="444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275" cy="300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7203B45" w14:textId="77777777" w:rsidR="00A11777" w:rsidRPr="00DF3447" w:rsidRDefault="00A11777" w:rsidP="00A11777">
                            <w:pPr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DF3447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(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D491D6" id="Text Box 17" o:spid="_x0000_s1034" type="#_x0000_t202" style="position:absolute;left:0;text-align:left;margin-left:84.3pt;margin-top:196.55pt;width:53.25pt;height:23.6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" fillcolor="white [3201]" stroked="f" strokeweight=".5pt">
                <v:textbox>
                  <w:txbxContent>
                    <w:p w14:paraId="67203B45" w14:textId="77777777" w:rsidR="00A11777" w:rsidRPr="00DF3447" w:rsidRDefault="00A11777" w:rsidP="00A11777">
                      <w:pPr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DF3447">
                        <w:rPr>
                          <w:i/>
                          <w:iCs/>
                          <w:sz w:val="20"/>
                          <w:szCs w:val="20"/>
                        </w:rPr>
                        <w:t>(a)</w:t>
                      </w:r>
                    </w:p>
                  </w:txbxContent>
                </v:textbox>
              </v:shape>
            </w:pict>
          </mc:Fallback>
        </mc:AlternateContent>
      </w:r>
      <w:r w:rsidRPr="00A75C3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32F6A00" wp14:editId="2BCD6F08">
            <wp:extent cx="5691392" cy="2573655"/>
            <wp:effectExtent l="0" t="0" r="5080" b="0"/>
            <wp:docPr id="14" name="Picture 14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48894" cy="2599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CABC7" w14:textId="5736ACD3" w:rsidR="00284182" w:rsidRPr="00A75C38" w:rsidRDefault="00284182" w:rsidP="00A75C38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7E1994F" w14:textId="54C351C0" w:rsidR="00284182" w:rsidRPr="00A75C38" w:rsidRDefault="00284182" w:rsidP="00A75C38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FB645C6" w14:textId="1C1C8A97" w:rsidR="00284182" w:rsidRDefault="00284182" w:rsidP="00A75C38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DFD8180" w14:textId="515DB948" w:rsidR="00431D90" w:rsidRDefault="00431D90" w:rsidP="00A75C38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399D853" w14:textId="100CA17A" w:rsidR="00431D90" w:rsidRDefault="00431D90" w:rsidP="00A75C38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F9B7712" w14:textId="1A33DEC2" w:rsidR="00431D90" w:rsidRDefault="00431D90" w:rsidP="00A75C38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2F57D8F" w14:textId="2EDEC2EC" w:rsidR="00431D90" w:rsidRDefault="00431D90" w:rsidP="00A75C38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2E8A7C2" w14:textId="22789705" w:rsidR="00431D90" w:rsidRDefault="00431D90" w:rsidP="00A75C38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746509E" w14:textId="2F8F80E9" w:rsidR="00431D90" w:rsidRDefault="00431D90" w:rsidP="00A75C38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51375F" w14:textId="59C61159" w:rsidR="00431D90" w:rsidRDefault="00431D90" w:rsidP="00A75C38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E947B5F" w14:textId="414D9E8A" w:rsidR="00431D90" w:rsidRDefault="00431D90" w:rsidP="00A75C38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3A41D54" w14:textId="77777777" w:rsidR="00431D90" w:rsidRPr="00A75C38" w:rsidRDefault="00431D90" w:rsidP="00A75C38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456C1AD" w14:textId="222795B9" w:rsidR="00284182" w:rsidRPr="00A75C38" w:rsidRDefault="00A11777" w:rsidP="00A75C38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75C38">
        <w:rPr>
          <w:rFonts w:ascii="Times New Roman" w:hAnsi="Times New Roman" w:cs="Times New Roman"/>
          <w:sz w:val="24"/>
          <w:szCs w:val="24"/>
          <w:u w:val="single"/>
        </w:rPr>
        <w:lastRenderedPageBreak/>
        <w:t>Plot of Precision, Recall and F1 score</w:t>
      </w:r>
      <w:r w:rsidR="00284182" w:rsidRPr="00A75C38">
        <w:rPr>
          <w:rFonts w:ascii="Times New Roman" w:hAnsi="Times New Roman" w:cs="Times New Roman"/>
          <w:sz w:val="24"/>
          <w:szCs w:val="24"/>
          <w:u w:val="single"/>
        </w:rPr>
        <w:t xml:space="preserve"> and ROC curve</w:t>
      </w:r>
      <w:r w:rsidRPr="00A75C38"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56D8ACBA" w14:textId="1A05DA0A" w:rsidR="00353DA4" w:rsidRDefault="00284182" w:rsidP="00353DA4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A75C3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E641F0D" wp14:editId="46431CEE">
                <wp:simplePos x="0" y="0"/>
                <wp:positionH relativeFrom="column">
                  <wp:posOffset>932180</wp:posOffset>
                </wp:positionH>
                <wp:positionV relativeFrom="paragraph">
                  <wp:posOffset>2539250</wp:posOffset>
                </wp:positionV>
                <wp:extent cx="4690997" cy="482253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0997" cy="4822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2BDDDD6" w14:textId="2A221A5B" w:rsidR="00A11777" w:rsidRPr="00435C8F" w:rsidRDefault="00A11777" w:rsidP="00A11777">
                            <w:pPr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435C8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Fig 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2</w:t>
                            </w:r>
                            <w:r w:rsidRPr="00435C8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.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2</w:t>
                            </w:r>
                            <w:r w:rsidRPr="00435C8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Graph of Precision, Recall and F1 score fo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r</w:t>
                            </w:r>
                            <w:r w:rsidRPr="00435C8F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evaluation of model after testing it on 100 samples of 0s and 1s each shuffled together.</w:t>
                            </w:r>
                          </w:p>
                          <w:p w14:paraId="0584573E" w14:textId="77777777" w:rsidR="00A11777" w:rsidRDefault="00A1177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E641F0D" id="Text Box 20" o:spid="_x0000_s1035" type="#_x0000_t202" style="position:absolute;left:0;text-align:left;margin-left:73.4pt;margin-top:199.95pt;width:369.35pt;height:37.9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" fillcolor="white [3201]" stroked="f" strokeweight=".5pt">
                <v:textbox>
                  <w:txbxContent>
                    <w:p w14:paraId="52BDDDD6" w14:textId="2A221A5B" w:rsidR="00A11777" w:rsidRPr="00435C8F" w:rsidRDefault="00A11777" w:rsidP="00A11777">
                      <w:pPr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435C8F">
                        <w:rPr>
                          <w:i/>
                          <w:iCs/>
                          <w:sz w:val="20"/>
                          <w:szCs w:val="20"/>
                        </w:rPr>
                        <w:t xml:space="preserve">Fig 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</w:rPr>
                        <w:t>2</w:t>
                      </w:r>
                      <w:r w:rsidRPr="00435C8F">
                        <w:rPr>
                          <w:i/>
                          <w:iCs/>
                          <w:sz w:val="20"/>
                          <w:szCs w:val="20"/>
                        </w:rPr>
                        <w:t>.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</w:rPr>
                        <w:t>2</w:t>
                      </w:r>
                      <w:r w:rsidRPr="00435C8F">
                        <w:rPr>
                          <w:i/>
                          <w:iCs/>
                          <w:sz w:val="20"/>
                          <w:szCs w:val="20"/>
                        </w:rPr>
                        <w:t xml:space="preserve"> Graph of Precision, Recall and F1 score fo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</w:rPr>
                        <w:t>r</w:t>
                      </w:r>
                      <w:r w:rsidRPr="00435C8F">
                        <w:rPr>
                          <w:i/>
                          <w:iCs/>
                          <w:sz w:val="20"/>
                          <w:szCs w:val="20"/>
                        </w:rPr>
                        <w:t xml:space="preserve"> evaluation of model after testing it on 100 samples of 0s and 1s each shuffled together.</w:t>
                      </w:r>
                    </w:p>
                    <w:p w14:paraId="0584573E" w14:textId="77777777" w:rsidR="00A11777" w:rsidRDefault="00A11777"/>
                  </w:txbxContent>
                </v:textbox>
              </v:shape>
            </w:pict>
          </mc:Fallback>
        </mc:AlternateContent>
      </w:r>
      <w:r w:rsidRPr="00A75C3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CB89E62" wp14:editId="1748D6F3">
            <wp:extent cx="4344026" cy="2466109"/>
            <wp:effectExtent l="0" t="0" r="0" b="0"/>
            <wp:docPr id="21" name="Picture 2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line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45990" cy="2467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A5FC9" w14:textId="77777777" w:rsidR="00431D90" w:rsidRDefault="00431D90" w:rsidP="00353DA4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14:paraId="7EA6F841" w14:textId="77777777" w:rsidR="00353DA4" w:rsidRPr="00A75C38" w:rsidRDefault="00353DA4" w:rsidP="00A75C38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14:paraId="4BEB6BC6" w14:textId="3C308D1F" w:rsidR="006C58F5" w:rsidRPr="00A75C38" w:rsidRDefault="006C58F5" w:rsidP="00A75C38">
      <w:pPr>
        <w:jc w:val="center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3F75EA6" wp14:editId="11EF7978">
                <wp:simplePos x="0" y="0"/>
                <wp:positionH relativeFrom="margin">
                  <wp:posOffset>250520</wp:posOffset>
                </wp:positionH>
                <wp:positionV relativeFrom="paragraph">
                  <wp:posOffset>3145416</wp:posOffset>
                </wp:positionV>
                <wp:extent cx="6125227" cy="256784"/>
                <wp:effectExtent l="0" t="0" r="889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5227" cy="25678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21BA174" w14:textId="2E4A5887" w:rsidR="006C58F5" w:rsidRPr="00667B62" w:rsidRDefault="006C58F5" w:rsidP="006C58F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667B62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Fig </w:t>
                            </w: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2</w:t>
                            </w:r>
                            <w:r w:rsidRPr="00667B62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.3 Graph of False Positives on X axis and True Positives on Y axis to determine optimal </w:t>
                            </w:r>
                            <w:r w:rsidRPr="00667B62">
                              <w:rPr>
                                <w:i/>
                                <w:iCs/>
                              </w:rPr>
                              <w:t>θ</w:t>
                            </w:r>
                            <w:r w:rsidRPr="00667B62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F75EA6" id="Text Box 23" o:spid="_x0000_s1036" type="#_x0000_t202" style="position:absolute;left:0;text-align:left;margin-left:19.75pt;margin-top:247.65pt;width:482.3pt;height:20.2pt;z-index:25167257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" fillcolor="white [3201]" stroked="f" strokeweight=".5pt">
                <v:textbox>
                  <w:txbxContent>
                    <w:p w14:paraId="621BA174" w14:textId="2E4A5887" w:rsidR="006C58F5" w:rsidRPr="00667B62" w:rsidRDefault="006C58F5" w:rsidP="006C58F5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18"/>
                          <w:szCs w:val="18"/>
                        </w:rPr>
                      </w:pPr>
                      <w:r w:rsidRPr="00667B62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 xml:space="preserve">Fig </w:t>
                      </w:r>
                      <w:r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2</w:t>
                      </w:r>
                      <w:r w:rsidRPr="00667B62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 xml:space="preserve">.3 Graph of False Positives on X axis and True Positives on Y axis to determine optimal </w:t>
                      </w:r>
                      <w:r w:rsidRPr="00667B62">
                        <w:rPr>
                          <w:i/>
                          <w:iCs/>
                        </w:rPr>
                        <w:t>θ</w:t>
                      </w:r>
                      <w:r w:rsidRPr="00667B62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75C3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4344D2" wp14:editId="1A1A2918">
            <wp:extent cx="6318885" cy="3144033"/>
            <wp:effectExtent l="0" t="0" r="5715" b="0"/>
            <wp:docPr id="22" name="Picture 2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line 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27696" cy="3148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F95B9" w14:textId="7AB329A1" w:rsidR="006C58F5" w:rsidRPr="00A75C38" w:rsidRDefault="006C58F5" w:rsidP="00A75C3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DF978DB" w14:textId="77777777" w:rsidR="00284182" w:rsidRPr="00A75C38" w:rsidRDefault="00284182" w:rsidP="00A75C3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67AFF3F" w14:textId="769E57ED" w:rsidR="006C58F5" w:rsidRPr="00A75C38" w:rsidRDefault="006C58F5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sz w:val="24"/>
          <w:szCs w:val="24"/>
        </w:rPr>
        <w:t>The θ was selected as 28 as at that θ the False Positives were very less for a minimum compromise in True Positives. At θ = 28, True positives = 74 and False positives = 16. The value, θ = 29 saw in rise in False positives with a lesser increase in True positives. So, at this point the slope is less than 1.</w:t>
      </w:r>
    </w:p>
    <w:p w14:paraId="33A00E4B" w14:textId="4A9EAF6E" w:rsidR="00284182" w:rsidRDefault="00284182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BCDAA3" w14:textId="77777777" w:rsidR="00431D90" w:rsidRPr="00A75C38" w:rsidRDefault="00431D90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951EF0" w14:textId="77777777" w:rsidR="003D4B7E" w:rsidRPr="00A75C38" w:rsidRDefault="003D4B7E" w:rsidP="00A75C3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4350D94" w14:textId="289D7AAF" w:rsidR="006C58F5" w:rsidRPr="00A75C38" w:rsidRDefault="006C58F5" w:rsidP="00A75C38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sz w:val="24"/>
          <w:szCs w:val="24"/>
          <w:u w:val="single"/>
        </w:rPr>
        <w:t>Result of Challenge Set</w:t>
      </w:r>
      <w:r w:rsidRPr="00A75C38">
        <w:rPr>
          <w:rFonts w:ascii="Times New Roman" w:hAnsi="Times New Roman" w:cs="Times New Roman"/>
          <w:sz w:val="24"/>
          <w:szCs w:val="24"/>
        </w:rPr>
        <w:t>:</w:t>
      </w:r>
    </w:p>
    <w:p w14:paraId="3C785D52" w14:textId="2C8677D3" w:rsidR="006C58F5" w:rsidRPr="00A75C38" w:rsidRDefault="006C58F5" w:rsidP="00A75C38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DAF924C" wp14:editId="3CF94A77">
                <wp:simplePos x="0" y="0"/>
                <wp:positionH relativeFrom="column">
                  <wp:posOffset>81419</wp:posOffset>
                </wp:positionH>
                <wp:positionV relativeFrom="paragraph">
                  <wp:posOffset>1470521</wp:posOffset>
                </wp:positionV>
                <wp:extent cx="6325644" cy="444674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25644" cy="44467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2A1633C" w14:textId="066BE1C2" w:rsidR="006C58F5" w:rsidRPr="006C58F5" w:rsidRDefault="006C58F5" w:rsidP="006C58F5">
                            <w:pPr>
                              <w:jc w:val="center"/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6C58F5">
                              <w:rPr>
                                <w:i/>
                                <w:iCs/>
                                <w:sz w:val="20"/>
                                <w:szCs w:val="20"/>
                              </w:rPr>
                              <w:t>Fig 2.4 The performance of neuron on the challenge set when the theta was set to optimal valu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AF924C" id="Text Box 25" o:spid="_x0000_s1037" type="#_x0000_t202" style="position:absolute;left:0;text-align:left;margin-left:6.4pt;margin-top:115.8pt;width:498.1pt;height:3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" fillcolor="white [3201]" stroked="f" strokeweight=".5pt">
                <v:textbox>
                  <w:txbxContent>
                    <w:p w14:paraId="72A1633C" w14:textId="066BE1C2" w:rsidR="006C58F5" w:rsidRPr="006C58F5" w:rsidRDefault="006C58F5" w:rsidP="006C58F5">
                      <w:pPr>
                        <w:jc w:val="center"/>
                        <w:rPr>
                          <w:i/>
                          <w:iCs/>
                          <w:sz w:val="20"/>
                          <w:szCs w:val="20"/>
                        </w:rPr>
                      </w:pPr>
                      <w:r w:rsidRPr="006C58F5">
                        <w:rPr>
                          <w:i/>
                          <w:iCs/>
                          <w:sz w:val="20"/>
                          <w:szCs w:val="20"/>
                        </w:rPr>
                        <w:t>Fig 2.4 The performance of neuron on the challenge set when the theta was set to optimal value.</w:t>
                      </w:r>
                    </w:p>
                  </w:txbxContent>
                </v:textbox>
              </v:shape>
            </w:pict>
          </mc:Fallback>
        </mc:AlternateContent>
      </w:r>
      <w:r w:rsidRPr="00A75C3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9D41DDD" wp14:editId="505EEBD7">
            <wp:extent cx="6400800" cy="1483995"/>
            <wp:effectExtent l="0" t="0" r="0" b="19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19226" cy="148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8F880" w14:textId="6C552C2D" w:rsidR="006C58F5" w:rsidRPr="00A75C38" w:rsidRDefault="006C58F5" w:rsidP="00A75C3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A8CA7BF" w14:textId="097E1717" w:rsidR="003D4B7E" w:rsidRPr="00A75C38" w:rsidRDefault="003D4B7E" w:rsidP="00A75C3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5488A1F" w14:textId="0AE7AD05" w:rsidR="003D4B7E" w:rsidRPr="00A75C38" w:rsidRDefault="003D4B7E" w:rsidP="00A75C3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4E53F8D" w14:textId="77777777" w:rsidR="003D4B7E" w:rsidRPr="00A75C38" w:rsidRDefault="003D4B7E" w:rsidP="00A75C3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8DD055E" w14:textId="1DC02C76" w:rsidR="00681F22" w:rsidRPr="00A75C38" w:rsidRDefault="006C58F5" w:rsidP="00A75C38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75C38">
        <w:rPr>
          <w:rFonts w:ascii="Times New Roman" w:hAnsi="Times New Roman" w:cs="Times New Roman"/>
          <w:b/>
          <w:bCs/>
          <w:sz w:val="24"/>
          <w:szCs w:val="24"/>
          <w:u w:val="single"/>
        </w:rPr>
        <w:t>Analysis of Result:</w:t>
      </w:r>
      <w:r w:rsidR="00681F22" w:rsidRPr="00A75C38">
        <w:rPr>
          <w:rFonts w:ascii="Times New Roman" w:hAnsi="Times New Roman" w:cs="Times New Roman"/>
          <w:b/>
          <w:bCs/>
          <w:sz w:val="24"/>
          <w:szCs w:val="24"/>
        </w:rPr>
        <w:t xml:space="preserve"> [Comparison]</w:t>
      </w:r>
    </w:p>
    <w:p w14:paraId="707667EE" w14:textId="77777777" w:rsidR="003D4B7E" w:rsidRPr="00A75C38" w:rsidRDefault="003D4B7E" w:rsidP="00A75C38">
      <w:pPr>
        <w:pStyle w:val="ListParagraph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3E43AC2" w14:textId="55AEF626" w:rsidR="00681F22" w:rsidRPr="00A75C38" w:rsidRDefault="00681F22" w:rsidP="00A75C38">
      <w:pPr>
        <w:pStyle w:val="ListParagraph"/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B9A6894" w14:textId="17C95792" w:rsidR="003D4B7E" w:rsidRPr="00A75C38" w:rsidRDefault="00681F22" w:rsidP="00A75C38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5C38">
        <w:rPr>
          <w:rFonts w:ascii="Times New Roman" w:hAnsi="Times New Roman" w:cs="Times New Roman"/>
          <w:sz w:val="24"/>
          <w:szCs w:val="24"/>
        </w:rPr>
        <w:t xml:space="preserve">The </w:t>
      </w:r>
      <w:r w:rsidR="00284182" w:rsidRPr="00A75C38">
        <w:rPr>
          <w:rFonts w:ascii="Times New Roman" w:hAnsi="Times New Roman" w:cs="Times New Roman"/>
          <w:sz w:val="24"/>
          <w:szCs w:val="24"/>
        </w:rPr>
        <w:t xml:space="preserve">training of neuron in second question was done </w:t>
      </w:r>
      <w:r w:rsidR="001E244B">
        <w:rPr>
          <w:rFonts w:ascii="Times New Roman" w:hAnsi="Times New Roman" w:cs="Times New Roman"/>
          <w:sz w:val="24"/>
          <w:szCs w:val="24"/>
        </w:rPr>
        <w:t xml:space="preserve">with </w:t>
      </w:r>
      <w:proofErr w:type="spellStart"/>
      <w:r w:rsidR="00284182" w:rsidRPr="00A75C38">
        <w:rPr>
          <w:rFonts w:ascii="Times New Roman" w:hAnsi="Times New Roman" w:cs="Times New Roman"/>
          <w:sz w:val="24"/>
          <w:szCs w:val="24"/>
        </w:rPr>
        <w:t>presynaptically</w:t>
      </w:r>
      <w:proofErr w:type="spellEnd"/>
      <w:r w:rsidR="00284182" w:rsidRPr="00A75C38">
        <w:rPr>
          <w:rFonts w:ascii="Times New Roman" w:hAnsi="Times New Roman" w:cs="Times New Roman"/>
          <w:sz w:val="24"/>
          <w:szCs w:val="24"/>
        </w:rPr>
        <w:t xml:space="preserve">-gated Hebb rule. The neuron </w:t>
      </w:r>
      <w:r w:rsidR="003D4B7E" w:rsidRPr="00A75C38">
        <w:rPr>
          <w:rFonts w:ascii="Times New Roman" w:hAnsi="Times New Roman" w:cs="Times New Roman"/>
          <w:sz w:val="24"/>
          <w:szCs w:val="24"/>
        </w:rPr>
        <w:t xml:space="preserve">weights were not sharp as </w:t>
      </w:r>
      <w:r w:rsidR="001E244B">
        <w:rPr>
          <w:rFonts w:ascii="Times New Roman" w:hAnsi="Times New Roman" w:cs="Times New Roman"/>
          <w:sz w:val="24"/>
          <w:szCs w:val="24"/>
        </w:rPr>
        <w:t>for</w:t>
      </w:r>
      <w:r w:rsidR="003D4B7E" w:rsidRPr="00A75C38">
        <w:rPr>
          <w:rFonts w:ascii="Times New Roman" w:hAnsi="Times New Roman" w:cs="Times New Roman"/>
          <w:sz w:val="24"/>
          <w:szCs w:val="24"/>
        </w:rPr>
        <w:t xml:space="preserve"> first </w:t>
      </w:r>
      <w:r w:rsidR="001E244B">
        <w:rPr>
          <w:rFonts w:ascii="Times New Roman" w:hAnsi="Times New Roman" w:cs="Times New Roman"/>
          <w:sz w:val="24"/>
          <w:szCs w:val="24"/>
        </w:rPr>
        <w:t xml:space="preserve">threshold </w:t>
      </w:r>
      <w:r w:rsidR="003D4B7E" w:rsidRPr="00A75C38">
        <w:rPr>
          <w:rFonts w:ascii="Times New Roman" w:hAnsi="Times New Roman" w:cs="Times New Roman"/>
          <w:sz w:val="24"/>
          <w:szCs w:val="24"/>
        </w:rPr>
        <w:t>neuron. This can be clearly seen in the heatmap plotted for earlier trained weights and these weights. The Roc curve did not have max</w:t>
      </w:r>
      <w:r w:rsidR="001E244B">
        <w:rPr>
          <w:rFonts w:ascii="Times New Roman" w:hAnsi="Times New Roman" w:cs="Times New Roman"/>
          <w:sz w:val="24"/>
          <w:szCs w:val="24"/>
        </w:rPr>
        <w:t>imum</w:t>
      </w:r>
      <w:r w:rsidR="003D4B7E" w:rsidRPr="00A75C38">
        <w:rPr>
          <w:rFonts w:ascii="Times New Roman" w:hAnsi="Times New Roman" w:cs="Times New Roman"/>
          <w:sz w:val="24"/>
          <w:szCs w:val="24"/>
        </w:rPr>
        <w:t xml:space="preserve"> to </w:t>
      </w:r>
      <w:r w:rsidR="001E244B">
        <w:rPr>
          <w:rFonts w:ascii="Times New Roman" w:hAnsi="Times New Roman" w:cs="Times New Roman"/>
          <w:sz w:val="24"/>
          <w:szCs w:val="24"/>
        </w:rPr>
        <w:t>zero</w:t>
      </w:r>
      <w:r w:rsidR="003D4B7E" w:rsidRPr="00A75C38">
        <w:rPr>
          <w:rFonts w:ascii="Times New Roman" w:hAnsi="Times New Roman" w:cs="Times New Roman"/>
          <w:sz w:val="24"/>
          <w:szCs w:val="24"/>
        </w:rPr>
        <w:t xml:space="preserve"> transition unlike the last ROC curve which had initial values as 100 to last values as 0. The optimal θ, was decided </w:t>
      </w:r>
      <w:r w:rsidR="001E244B">
        <w:rPr>
          <w:rFonts w:ascii="Times New Roman" w:hAnsi="Times New Roman" w:cs="Times New Roman"/>
          <w:sz w:val="24"/>
          <w:szCs w:val="24"/>
        </w:rPr>
        <w:t xml:space="preserve">based on ROC curve, </w:t>
      </w:r>
      <w:r w:rsidR="003D4B7E" w:rsidRPr="00A75C38">
        <w:rPr>
          <w:rFonts w:ascii="Times New Roman" w:hAnsi="Times New Roman" w:cs="Times New Roman"/>
          <w:sz w:val="24"/>
          <w:szCs w:val="24"/>
        </w:rPr>
        <w:t xml:space="preserve">which was higher than the earlier θ. When the neuron was fed with challenge set the overall performance was similar. The neuron performed much better </w:t>
      </w:r>
      <w:r w:rsidR="001E244B">
        <w:rPr>
          <w:rFonts w:ascii="Times New Roman" w:hAnsi="Times New Roman" w:cs="Times New Roman"/>
          <w:sz w:val="24"/>
          <w:szCs w:val="24"/>
        </w:rPr>
        <w:t>for</w:t>
      </w:r>
      <w:r w:rsidR="003D4B7E" w:rsidRPr="00A75C38">
        <w:rPr>
          <w:rFonts w:ascii="Times New Roman" w:hAnsi="Times New Roman" w:cs="Times New Roman"/>
          <w:sz w:val="24"/>
          <w:szCs w:val="24"/>
        </w:rPr>
        <w:t xml:space="preserve"> not identifying the numbers </w:t>
      </w:r>
      <w:r w:rsidR="001C759B">
        <w:rPr>
          <w:rFonts w:ascii="Times New Roman" w:hAnsi="Times New Roman" w:cs="Times New Roman"/>
          <w:sz w:val="24"/>
          <w:szCs w:val="24"/>
        </w:rPr>
        <w:t xml:space="preserve">7,9 </w:t>
      </w:r>
      <w:r w:rsidR="003D4B7E" w:rsidRPr="00A75C38">
        <w:rPr>
          <w:rFonts w:ascii="Times New Roman" w:hAnsi="Times New Roman" w:cs="Times New Roman"/>
          <w:sz w:val="24"/>
          <w:szCs w:val="24"/>
        </w:rPr>
        <w:t>as 0.</w:t>
      </w:r>
    </w:p>
    <w:sectPr w:rsidR="003D4B7E" w:rsidRPr="00A75C38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F4C4D" w14:textId="77777777" w:rsidR="0035132C" w:rsidRDefault="0035132C" w:rsidP="00353DA4">
      <w:pPr>
        <w:spacing w:after="0" w:line="240" w:lineRule="auto"/>
      </w:pPr>
      <w:r>
        <w:separator/>
      </w:r>
    </w:p>
  </w:endnote>
  <w:endnote w:type="continuationSeparator" w:id="0">
    <w:p w14:paraId="64C23273" w14:textId="77777777" w:rsidR="0035132C" w:rsidRDefault="0035132C" w:rsidP="00353D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D74273" w14:textId="77777777" w:rsidR="0035132C" w:rsidRDefault="0035132C" w:rsidP="00353DA4">
      <w:pPr>
        <w:spacing w:after="0" w:line="240" w:lineRule="auto"/>
      </w:pPr>
      <w:r>
        <w:separator/>
      </w:r>
    </w:p>
  </w:footnote>
  <w:footnote w:type="continuationSeparator" w:id="0">
    <w:p w14:paraId="392F3A9B" w14:textId="77777777" w:rsidR="0035132C" w:rsidRDefault="0035132C" w:rsidP="00353D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1DCFB" w14:textId="2B702ED4" w:rsidR="00353DA4" w:rsidRDefault="00353DA4">
    <w:pPr>
      <w:spacing w:line="264" w:lineRule="auto"/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7B7554F" wp14:editId="4F50A684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073E228E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" filled="f" strokecolor="#747070 [1614]" strokeweight="1.25pt">
              <w10:wrap anchorx="page" anchory="page"/>
            </v:rect>
          </w:pict>
        </mc:Fallback>
      </mc:AlternateContent>
    </w:r>
    <w:sdt>
      <w:sdtPr>
        <w:rPr>
          <w:color w:val="4472C4" w:themeColor="accent1"/>
          <w:sz w:val="20"/>
          <w:szCs w:val="20"/>
        </w:rPr>
        <w:alias w:val="Title"/>
        <w:id w:val="15524250"/>
        <w:placeholder>
          <w:docPart w:val="D93597F447C54ECF9346FDB714EE7FD4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>
          <w:rPr>
            <w:color w:val="4472C4" w:themeColor="accent1"/>
            <w:sz w:val="20"/>
            <w:szCs w:val="20"/>
          </w:rPr>
          <w:t>IS_HW2_Vaishnavi</w:t>
        </w:r>
      </w:sdtContent>
    </w:sdt>
  </w:p>
  <w:p w14:paraId="4096A709" w14:textId="77777777" w:rsidR="00353DA4" w:rsidRDefault="00353D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76E5E"/>
    <w:multiLevelType w:val="hybridMultilevel"/>
    <w:tmpl w:val="9174987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5C97296"/>
    <w:multiLevelType w:val="hybridMultilevel"/>
    <w:tmpl w:val="3356E696"/>
    <w:lvl w:ilvl="0" w:tplc="05922800">
      <w:start w:val="1"/>
      <w:numFmt w:val="decimal"/>
      <w:lvlText w:val="%1."/>
      <w:lvlJc w:val="left"/>
      <w:pPr>
        <w:ind w:left="180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73B6BDB"/>
    <w:multiLevelType w:val="hybridMultilevel"/>
    <w:tmpl w:val="228E2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56133C"/>
    <w:multiLevelType w:val="hybridMultilevel"/>
    <w:tmpl w:val="E8ACBFB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D225CDA"/>
    <w:multiLevelType w:val="hybridMultilevel"/>
    <w:tmpl w:val="CCF6B5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81578A"/>
    <w:multiLevelType w:val="hybridMultilevel"/>
    <w:tmpl w:val="2A14B3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E8A6770"/>
    <w:multiLevelType w:val="hybridMultilevel"/>
    <w:tmpl w:val="1794F99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D67248"/>
    <w:multiLevelType w:val="hybridMultilevel"/>
    <w:tmpl w:val="E8ACBFB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0"/>
  </w:num>
  <w:num w:numId="3">
    <w:abstractNumId w:val="7"/>
  </w:num>
  <w:num w:numId="4">
    <w:abstractNumId w:val="6"/>
  </w:num>
  <w:num w:numId="5">
    <w:abstractNumId w:val="4"/>
  </w:num>
  <w:num w:numId="6">
    <w:abstractNumId w:val="2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tjQ3MjM3Mzc3NDBQ0lEKTi0uzszPAykwrAUAMhrD1iwAAAA="/>
  </w:docVars>
  <w:rsids>
    <w:rsidRoot w:val="00AD4D3A"/>
    <w:rsid w:val="001A5600"/>
    <w:rsid w:val="001C759B"/>
    <w:rsid w:val="001E244B"/>
    <w:rsid w:val="00284182"/>
    <w:rsid w:val="00287649"/>
    <w:rsid w:val="0035132C"/>
    <w:rsid w:val="00353DA4"/>
    <w:rsid w:val="003D4B7E"/>
    <w:rsid w:val="00431D90"/>
    <w:rsid w:val="00435C8F"/>
    <w:rsid w:val="004F0DEE"/>
    <w:rsid w:val="0051470D"/>
    <w:rsid w:val="00600AD5"/>
    <w:rsid w:val="00667B62"/>
    <w:rsid w:val="00681F22"/>
    <w:rsid w:val="006A0302"/>
    <w:rsid w:val="006C58F5"/>
    <w:rsid w:val="006F414A"/>
    <w:rsid w:val="00745EA5"/>
    <w:rsid w:val="007D0233"/>
    <w:rsid w:val="00960D2E"/>
    <w:rsid w:val="00A11777"/>
    <w:rsid w:val="00A52982"/>
    <w:rsid w:val="00A75C38"/>
    <w:rsid w:val="00AD4D3A"/>
    <w:rsid w:val="00BF4C2D"/>
    <w:rsid w:val="00C47D28"/>
    <w:rsid w:val="00DF3447"/>
    <w:rsid w:val="00EA2568"/>
    <w:rsid w:val="00FF27FB"/>
    <w:rsid w:val="00FF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59FC7"/>
  <w15:chartTrackingRefBased/>
  <w15:docId w15:val="{FFE8E850-043E-488F-98D1-2B439867E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023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3D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DA4"/>
  </w:style>
  <w:style w:type="paragraph" w:styleId="Footer">
    <w:name w:val="footer"/>
    <w:basedOn w:val="Normal"/>
    <w:link w:val="FooterChar"/>
    <w:uiPriority w:val="99"/>
    <w:unhideWhenUsed/>
    <w:rsid w:val="00353D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D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93597F447C54ECF9346FDB714EE7F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79DF42-257D-4034-B40A-5C06CCA8E3FA}"/>
      </w:docPartPr>
      <w:docPartBody>
        <w:p w:rsidR="00E22B93" w:rsidRDefault="00012EFB" w:rsidP="00012EFB">
          <w:pPr>
            <w:pStyle w:val="D93597F447C54ECF9346FDB714EE7FD4"/>
          </w:pPr>
          <w:r>
            <w:rPr>
              <w:color w:val="4472C4" w:themeColor="accent1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2EFB"/>
    <w:rsid w:val="00012EFB"/>
    <w:rsid w:val="00196178"/>
    <w:rsid w:val="00A478E7"/>
    <w:rsid w:val="00E22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93597F447C54ECF9346FDB714EE7FD4">
    <w:name w:val="D93597F447C54ECF9346FDB714EE7FD4"/>
    <w:rsid w:val="00012EF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6</Pages>
  <Words>441</Words>
  <Characters>25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_HW2_Vaishnavi</dc:title>
  <dc:subject/>
  <dc:creator>Deshpande, Vaishnavi Prabhakar (deshpavr)</dc:creator>
  <cp:keywords/>
  <dc:description/>
  <cp:lastModifiedBy>Deshpande, Vaishnavi Prabhakar (deshpavr)</cp:lastModifiedBy>
  <cp:revision>11</cp:revision>
  <cp:lastPrinted>2021-10-07T03:47:00Z</cp:lastPrinted>
  <dcterms:created xsi:type="dcterms:W3CDTF">2021-10-07T00:22:00Z</dcterms:created>
  <dcterms:modified xsi:type="dcterms:W3CDTF">2021-10-08T02:02:00Z</dcterms:modified>
</cp:coreProperties>
</file>